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3cb8305e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faq.remarkbox.com/3cb8305e-6942-11e8-93ee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2T12:55:55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JElEQVR42s1WQQ4CQQwifqD//yU/qIWqFy8m5eDETNw9EFooXfTXIf7qHYDqrmo0/cAHvs+v79ACYxV9++GIh6oX0PybXwKPoMqO4TWLDPGzGFIm0z9J+jkBfXXK4kL0hum1f/IfOIYR2briEctu6I2fGdCDJVYDqLpx5jfes8Tc4gP9U6X0PQVf8bBB0LpqxuTcv2E2xDgT4rG78htepFUWYp/94qQy5rRSgFe8RZEuTPQPaqAHQ6FQ9/lo1yqrmF5kfpUsTmkk8mDUkCb0qNz915uC9jUD8+bpUK21u+SaL3IMXCrkmUA+K/Z2sRcS+2PI8SNxYL8ZyeYLfG8sq3pFYcB/Xrtt+6X4KUt3e3Sif7tA3nvkri+8KWVtnvfHf3/vPgHRlF07j40WEAAAAABJRU5ErkJggg=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Tester</w:t>
      </w:r>
    </w:p>
    <w:bookmarkStart w:id="27" w:name="gk7nxas7-jun-24-2018-0445-am"/>
    <w:p>
      <w:pPr>
        <w:pStyle w:val="Heading2"/>
      </w:pPr>
      <w:r>
        <w:t xml:space="preserve">GK7nxAS7 —</w:t>
      </w:r>
      <w:r>
        <w:t xml:space="preserve"> </w:t>
      </w:r>
      <w:hyperlink r:id="rId24">
        <w:r>
          <w:rPr>
            <w:rStyle w:val="Hyperlink"/>
          </w:rPr>
          <w:t xml:space="preserve">Jun 24, 2018 04:45 am</w:t>
        </w:r>
      </w:hyperlink>
    </w:p>
    <w:p>
      <w:pPr>
        <w:pStyle w:val="FirstParagraph"/>
      </w:pPr>
      <w:r>
        <w:t xml:space="preserve">another tester</w:t>
      </w:r>
    </w:p>
    <w:bookmarkStart w:id="26" w:name="isfkv7dj-jul-31-2018-0358-am"/>
    <w:p>
      <w:pPr>
        <w:pStyle w:val="Heading3"/>
      </w:pPr>
      <w:r>
        <w:t xml:space="preserve">ISfKv7Dj —</w:t>
      </w:r>
      <w:r>
        <w:t xml:space="preserve"> </w:t>
      </w:r>
      <w:hyperlink r:id="rId25">
        <w:r>
          <w:rPr>
            <w:rStyle w:val="Hyperlink"/>
          </w:rPr>
          <w:t xml:space="preserve">Jul 31, 2018 03:58 am</w:t>
        </w:r>
      </w:hyperlink>
    </w:p>
    <w:p>
      <w:pPr>
        <w:pStyle w:val="FirstParagraph"/>
      </w:pPr>
      <w:r>
        <w:t xml:space="preserve">Another tester too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faq.remarkbox.com/3cb8305e-6942-11e8-93ee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2T12:55:55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faq.remarkbox.com/3cb8305e-6942-11e8-93ee-040140774501" TargetMode="External" /><Relationship Type="http://schemas.openxmlformats.org/officeDocument/2006/relationships/hyperlink" Id="rId25" Target="https://faq.remarkbox.com/6b2a42ae-6796-11e8-ad95-040140774501/hosted-comments-service-remarkbox#7d076a50-9497-11e8-ba42-040140774501" TargetMode="External" /><Relationship Type="http://schemas.openxmlformats.org/officeDocument/2006/relationships/hyperlink" Id="rId24" Target="https://faq.remarkbox.com/6b2a42ae-6796-11e8-ad95-040140774501/hosted-comments-service-remarkbox#ef2b018e-778a-11e8-a7d8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faq.remarkbox.com/3cb8305e-6942-11e8-93ee-040140774501" TargetMode="External" /><Relationship Type="http://schemas.openxmlformats.org/officeDocument/2006/relationships/hyperlink" Id="rId25" Target="https://faq.remarkbox.com/6b2a42ae-6796-11e8-ad95-040140774501/hosted-comments-service-remarkbox#7d076a50-9497-11e8-ba42-040140774501" TargetMode="External" /><Relationship Type="http://schemas.openxmlformats.org/officeDocument/2006/relationships/hyperlink" Id="rId24" Target="https://faq.remarkbox.com/6b2a42ae-6796-11e8-ad95-040140774501/hosted-comments-service-remarkbox#ef2b018e-778a-11e8-a7d8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3cb8305e</dc:title>
  <dc:creator/>
  <cp:keywords/>
  <dcterms:created xsi:type="dcterms:W3CDTF">2026-05-02T12:55:55Z</dcterms:created>
  <dcterms:modified xsi:type="dcterms:W3CDTF">2026-05-02T12:55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